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175909" w14:textId="77777777" w:rsidR="006868A3" w:rsidRDefault="006868A3">
      <w:pPr>
        <w:spacing w:after="0"/>
        <w:rPr>
          <w:rFonts w:ascii="Times New Roman" w:hAnsi="Times New Roman" w:cs="Times New Roman"/>
        </w:rPr>
      </w:pPr>
    </w:p>
    <w:p w14:paraId="378B063A" w14:textId="77777777" w:rsidR="006868A3" w:rsidRDefault="006868A3">
      <w:pPr>
        <w:spacing w:after="0"/>
        <w:rPr>
          <w:rFonts w:ascii="Times New Roman" w:hAnsi="Times New Roman" w:cs="Times New Roman"/>
        </w:rPr>
      </w:pPr>
    </w:p>
    <w:p w14:paraId="42EE2601" w14:textId="55F9D584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77777777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64A28DCE">
            <wp:extent cx="1440578" cy="1194435"/>
            <wp:effectExtent l="0" t="0" r="7620" b="5715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49005" cy="1201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77777777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0C012C87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77777777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4958B799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77777777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77777777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 </w:t>
      </w:r>
    </w:p>
    <w:p w14:paraId="15D2F152" w14:textId="77777777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5BC7FF9A" w:rsidR="00F071B0" w:rsidRPr="00042CD6" w:rsidRDefault="008112BA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  <w:r w:rsidR="00D6652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21905E31" w:rsidR="00F071B0" w:rsidRPr="00042CD6" w:rsidRDefault="009A4287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FC38D9">
              <w:rPr>
                <w:rFonts w:ascii="Times New Roman" w:hAnsi="Times New Roman" w:cs="Times New Roman"/>
              </w:rPr>
              <w:t>4</w:t>
            </w:r>
          </w:p>
        </w:tc>
      </w:tr>
      <w:tr w:rsidR="00946D63" w:rsidRPr="00042CD6" w14:paraId="04428647" w14:textId="447DA777" w:rsidTr="006868A3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1B7ACA41" w:rsidR="00946D63" w:rsidRPr="00042CD6" w:rsidRDefault="00396F7D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7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43740D84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0F2A0750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1 </w:t>
            </w:r>
          </w:p>
        </w:tc>
        <w:tc>
          <w:tcPr>
            <w:tcW w:w="2429" w:type="dxa"/>
            <w:gridSpan w:val="2"/>
          </w:tcPr>
          <w:p w14:paraId="4E86A017" w14:textId="3DAA216D" w:rsidR="0086230B" w:rsidRPr="00396F7D" w:rsidRDefault="00396F7D" w:rsidP="00563F8C">
            <w:pPr>
              <w:ind w:left="108"/>
              <w:rPr>
                <w:rFonts w:ascii="Times New Roman" w:hAnsi="Times New Roman" w:cs="Times New Roman"/>
                <w:b/>
                <w:bCs/>
              </w:rPr>
            </w:pPr>
            <w:r w:rsidRPr="00396F7D">
              <w:rPr>
                <w:rFonts w:ascii="Times New Roman" w:hAnsi="Times New Roman" w:cs="Times New Roman"/>
                <w:b/>
                <w:bCs/>
              </w:rPr>
              <w:t>BDSD Dougles</w:t>
            </w:r>
          </w:p>
        </w:tc>
        <w:tc>
          <w:tcPr>
            <w:tcW w:w="1980" w:type="dxa"/>
          </w:tcPr>
          <w:p w14:paraId="26A78A7A" w14:textId="2DC7A6A2" w:rsidR="0086230B" w:rsidRPr="00042CD6" w:rsidRDefault="00396F7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E/23/0002</w:t>
            </w:r>
          </w:p>
        </w:tc>
        <w:tc>
          <w:tcPr>
            <w:tcW w:w="2453" w:type="dxa"/>
          </w:tcPr>
          <w:p w14:paraId="034CC44D" w14:textId="3B75487F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0603D1D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3AE61E3F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MM Ranathunnga</w:t>
            </w:r>
          </w:p>
        </w:tc>
        <w:tc>
          <w:tcPr>
            <w:tcW w:w="1980" w:type="dxa"/>
          </w:tcPr>
          <w:p w14:paraId="3D8CD8B7" w14:textId="6576E549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E/23/0004</w:t>
            </w:r>
          </w:p>
        </w:tc>
        <w:tc>
          <w:tcPr>
            <w:tcW w:w="2453" w:type="dxa"/>
          </w:tcPr>
          <w:p w14:paraId="7C950795" w14:textId="17A7C561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0BFAD16" w14:textId="77777777" w:rsidTr="00F071B0">
        <w:trPr>
          <w:trHeight w:val="317"/>
        </w:trPr>
        <w:tc>
          <w:tcPr>
            <w:tcW w:w="2154" w:type="dxa"/>
          </w:tcPr>
          <w:p w14:paraId="3624FA61" w14:textId="5D36713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429" w:type="dxa"/>
            <w:gridSpan w:val="2"/>
          </w:tcPr>
          <w:p w14:paraId="43A63228" w14:textId="34C076F1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396F7D">
              <w:rPr>
                <w:rFonts w:ascii="Times New Roman" w:hAnsi="Times New Roman" w:cs="Times New Roman"/>
                <w:b/>
                <w:sz w:val="20"/>
                <w:szCs w:val="20"/>
              </w:rPr>
              <w:t>PHDB</w:t>
            </w:r>
            <w:r>
              <w:rPr>
                <w:rFonts w:ascii="Times New Roman" w:hAnsi="Times New Roman" w:cs="Times New Roman"/>
                <w:b/>
              </w:rPr>
              <w:t xml:space="preserve"> Nayanakantha</w:t>
            </w:r>
          </w:p>
        </w:tc>
        <w:tc>
          <w:tcPr>
            <w:tcW w:w="1980" w:type="dxa"/>
          </w:tcPr>
          <w:p w14:paraId="59DEF6FB" w14:textId="4F3CB29E" w:rsidR="00396F7D" w:rsidRDefault="00396F7D" w:rsidP="00396F7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/BCE/23/0008</w:t>
            </w:r>
          </w:p>
        </w:tc>
        <w:tc>
          <w:tcPr>
            <w:tcW w:w="2453" w:type="dxa"/>
          </w:tcPr>
          <w:p w14:paraId="59B5DBD7" w14:textId="1A4BE4DF" w:rsidR="00396F7D" w:rsidRPr="00042CD6" w:rsidRDefault="00F04861" w:rsidP="00396F7D">
            <w:pPr>
              <w:rPr>
                <w:rFonts w:ascii="Times New Roman" w:hAnsi="Times New Roman" w:cs="Times New Roman"/>
              </w:rPr>
            </w:pPr>
            <w:r w:rsidRPr="00F04861">
              <w:rPr>
                <w:rFonts w:ascii="Times New Roman" w:eastAsia="Times New Roman" w:hAnsi="Times New Roman" w:cs="Times New Roman"/>
                <w:noProof/>
              </w:rPr>
              <w:drawing>
                <wp:anchor distT="0" distB="0" distL="114300" distR="114300" simplePos="0" relativeHeight="251659264" behindDoc="0" locked="0" layoutInCell="1" allowOverlap="1" wp14:anchorId="16E74284" wp14:editId="6B6EFD27">
                  <wp:simplePos x="0" y="0"/>
                  <wp:positionH relativeFrom="column">
                    <wp:posOffset>-17780</wp:posOffset>
                  </wp:positionH>
                  <wp:positionV relativeFrom="paragraph">
                    <wp:posOffset>-398780</wp:posOffset>
                  </wp:positionV>
                  <wp:extent cx="1447800" cy="990205"/>
                  <wp:effectExtent l="0" t="0" r="0" b="635"/>
                  <wp:wrapNone/>
                  <wp:docPr id="18094968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9496804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7800" cy="990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96F7D" w:rsidRPr="00042CD6" w14:paraId="5844FD1A" w14:textId="77777777" w:rsidTr="00F071B0">
        <w:trPr>
          <w:trHeight w:val="317"/>
        </w:trPr>
        <w:tc>
          <w:tcPr>
            <w:tcW w:w="2154" w:type="dxa"/>
          </w:tcPr>
          <w:p w14:paraId="1A6E051E" w14:textId="4FEAAE05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429" w:type="dxa"/>
            <w:gridSpan w:val="2"/>
          </w:tcPr>
          <w:p w14:paraId="09C70986" w14:textId="0338E95C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BHP Rathnamalala</w:t>
            </w:r>
          </w:p>
        </w:tc>
        <w:tc>
          <w:tcPr>
            <w:tcW w:w="1980" w:type="dxa"/>
          </w:tcPr>
          <w:p w14:paraId="33C500F1" w14:textId="1AB56C14" w:rsidR="00396F7D" w:rsidRDefault="00396F7D" w:rsidP="00396F7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/BCE/23/0014</w:t>
            </w:r>
          </w:p>
        </w:tc>
        <w:tc>
          <w:tcPr>
            <w:tcW w:w="2453" w:type="dxa"/>
          </w:tcPr>
          <w:p w14:paraId="27C1FE49" w14:textId="77777777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320D35E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0B1DCFA3" w14:textId="6DAC21FB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MK Herath</w:t>
            </w:r>
          </w:p>
        </w:tc>
        <w:tc>
          <w:tcPr>
            <w:tcW w:w="1980" w:type="dxa"/>
          </w:tcPr>
          <w:p w14:paraId="11B35066" w14:textId="49988E14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S/23/0009</w:t>
            </w:r>
          </w:p>
        </w:tc>
        <w:tc>
          <w:tcPr>
            <w:tcW w:w="2453" w:type="dxa"/>
          </w:tcPr>
          <w:p w14:paraId="767B5371" w14:textId="77777777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68E398AC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uter store management system with AI Chatbot</w:t>
            </w:r>
          </w:p>
        </w:tc>
      </w:tr>
      <w:tr w:rsidR="00396F7D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1B8D26F2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 </w:t>
            </w:r>
            <w:r w:rsidR="00096817">
              <w:rPr>
                <w:rFonts w:ascii="Times New Roman" w:hAnsi="Times New Roman" w:cs="Times New Roman"/>
                <w:b/>
              </w:rPr>
              <w:t>02</w:t>
            </w:r>
            <w:r>
              <w:rPr>
                <w:rFonts w:ascii="Times New Roman" w:hAnsi="Times New Roman" w:cs="Times New Roman"/>
                <w:b/>
              </w:rPr>
              <w:t>/0</w:t>
            </w:r>
            <w:r w:rsidR="00096817">
              <w:rPr>
                <w:rFonts w:ascii="Times New Roman" w:hAnsi="Times New Roman" w:cs="Times New Roman"/>
                <w:b/>
              </w:rPr>
              <w:t>4</w:t>
            </w:r>
            <w:r>
              <w:rPr>
                <w:rFonts w:ascii="Times New Roman" w:hAnsi="Times New Roman" w:cs="Times New Roman"/>
                <w:b/>
              </w:rPr>
              <w:t>/2024</w:t>
            </w:r>
          </w:p>
        </w:tc>
      </w:tr>
      <w:tr w:rsidR="00396F7D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16BD63B6" w:rsidR="00396F7D" w:rsidRPr="00042CD6" w:rsidRDefault="00396F7D" w:rsidP="00396F7D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ork Carried out during this week</w:t>
            </w:r>
          </w:p>
        </w:tc>
      </w:tr>
      <w:tr w:rsidR="00396F7D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17FD60E6" w14:textId="17562EBE" w:rsidR="0021143D" w:rsidRDefault="00EB540E" w:rsidP="00EB540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ad a meeting with a mentor.</w:t>
            </w:r>
          </w:p>
          <w:p w14:paraId="451DCF9F" w14:textId="28CB2C47" w:rsidR="00EB540E" w:rsidRDefault="004E02A5" w:rsidP="00EB540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</w:t>
            </w:r>
            <w:r w:rsidR="00EB540E">
              <w:rPr>
                <w:rFonts w:ascii="Times New Roman" w:eastAsia="Times New Roman" w:hAnsi="Times New Roman" w:cs="Times New Roman"/>
              </w:rPr>
              <w:t xml:space="preserve">he </w:t>
            </w:r>
            <w:r>
              <w:rPr>
                <w:rFonts w:ascii="Times New Roman" w:eastAsia="Times New Roman" w:hAnsi="Times New Roman" w:cs="Times New Roman"/>
              </w:rPr>
              <w:t xml:space="preserve">code of the </w:t>
            </w:r>
            <w:r w:rsidR="00EB540E">
              <w:rPr>
                <w:rFonts w:ascii="Times New Roman" w:eastAsia="Times New Roman" w:hAnsi="Times New Roman" w:cs="Times New Roman"/>
              </w:rPr>
              <w:t>AI chatbot</w:t>
            </w:r>
            <w:r>
              <w:rPr>
                <w:rFonts w:ascii="Times New Roman" w:eastAsia="Times New Roman" w:hAnsi="Times New Roman" w:cs="Times New Roman"/>
              </w:rPr>
              <w:t xml:space="preserve"> continues.</w:t>
            </w:r>
          </w:p>
          <w:p w14:paraId="156E7AC2" w14:textId="59A2DAC8" w:rsidR="004E02A5" w:rsidRDefault="003E53E2" w:rsidP="00EB540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</w:t>
            </w:r>
            <w:r w:rsidR="00096817">
              <w:rPr>
                <w:rFonts w:ascii="Times New Roman" w:eastAsia="Times New Roman" w:hAnsi="Times New Roman" w:cs="Times New Roman"/>
              </w:rPr>
              <w:t>tarting</w:t>
            </w: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 w:rsidR="00563F50">
              <w:rPr>
                <w:rFonts w:ascii="Times New Roman" w:eastAsia="Times New Roman" w:hAnsi="Times New Roman" w:cs="Times New Roman"/>
              </w:rPr>
              <w:t>to create</w:t>
            </w:r>
            <w:r>
              <w:rPr>
                <w:rFonts w:ascii="Times New Roman" w:eastAsia="Times New Roman" w:hAnsi="Times New Roman" w:cs="Times New Roman"/>
              </w:rPr>
              <w:t xml:space="preserve"> a web site.</w:t>
            </w:r>
          </w:p>
          <w:p w14:paraId="64840326" w14:textId="1BDC89F7" w:rsidR="00563F50" w:rsidRPr="00EB540E" w:rsidRDefault="00563F50" w:rsidP="00EB540E">
            <w:pPr>
              <w:pStyle w:val="ListParagraph"/>
              <w:numPr>
                <w:ilvl w:val="0"/>
                <w:numId w:val="21"/>
              </w:num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taring create UI of Database Management System</w:t>
            </w:r>
          </w:p>
          <w:p w14:paraId="0881055F" w14:textId="663A6B08" w:rsidR="00C679E1" w:rsidRDefault="0021143D" w:rsidP="00AA10E5">
            <w:pPr>
              <w:pStyle w:val="ListParagraph"/>
              <w:ind w:left="14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. </w:t>
            </w:r>
          </w:p>
          <w:p w14:paraId="4A929F7C" w14:textId="58B7D597" w:rsidR="00C679E1" w:rsidRPr="00C679E1" w:rsidRDefault="00C679E1" w:rsidP="00C679E1">
            <w:pPr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396F7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396F7D" w:rsidRPr="00042CD6" w:rsidRDefault="00396F7D" w:rsidP="00396F7D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396F7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606BA346" w:rsidR="006A28F0" w:rsidRPr="003A348C" w:rsidRDefault="003A348C" w:rsidP="003A348C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blems </w:t>
            </w:r>
            <w:r w:rsidR="00563F50">
              <w:rPr>
                <w:rFonts w:ascii="Times New Roman" w:hAnsi="Times New Roman" w:cs="Times New Roman"/>
              </w:rPr>
              <w:t>occurred</w:t>
            </w:r>
            <w:r>
              <w:rPr>
                <w:rFonts w:ascii="Times New Roman" w:hAnsi="Times New Roman" w:cs="Times New Roman"/>
              </w:rPr>
              <w:t xml:space="preserve"> when typing the chat bot code.</w:t>
            </w:r>
          </w:p>
        </w:tc>
      </w:tr>
      <w:tr w:rsidR="00396F7D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396F7D" w:rsidRPr="00042CD6" w:rsidRDefault="00396F7D" w:rsidP="00396F7D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lanned work that were unable to carry out during this week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396F7D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5FF854F6" w:rsidR="008112BA" w:rsidRPr="00D3337B" w:rsidRDefault="00AE1D31" w:rsidP="00D3337B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ished all the work that had to be done this week.</w:t>
            </w:r>
          </w:p>
        </w:tc>
      </w:tr>
      <w:tr w:rsidR="00396F7D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396F7D" w:rsidRPr="00042CD6" w:rsidRDefault="00396F7D" w:rsidP="00396F7D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ork planned for the next 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396F7D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3C155232" w14:textId="16A8CEDF" w:rsidR="00F02AB2" w:rsidRDefault="003614AD" w:rsidP="003614AD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rying to </w:t>
            </w:r>
            <w:r w:rsidR="00096817">
              <w:rPr>
                <w:rFonts w:ascii="Times New Roman" w:hAnsi="Times New Roman" w:cs="Times New Roman"/>
              </w:rPr>
              <w:t xml:space="preserve">finish </w:t>
            </w:r>
            <w:r w:rsidR="0008718C">
              <w:rPr>
                <w:rFonts w:ascii="Times New Roman" w:hAnsi="Times New Roman" w:cs="Times New Roman"/>
              </w:rPr>
              <w:t>creat</w:t>
            </w:r>
            <w:r w:rsidR="00096817">
              <w:rPr>
                <w:rFonts w:ascii="Times New Roman" w:hAnsi="Times New Roman" w:cs="Times New Roman"/>
              </w:rPr>
              <w:t>ing</w:t>
            </w:r>
            <w:r w:rsidR="0008718C">
              <w:rPr>
                <w:rFonts w:ascii="Times New Roman" w:hAnsi="Times New Roman" w:cs="Times New Roman"/>
              </w:rPr>
              <w:t xml:space="preserve"> the website.</w:t>
            </w:r>
          </w:p>
          <w:p w14:paraId="681293D4" w14:textId="77777777" w:rsidR="0008718C" w:rsidRDefault="0008718C" w:rsidP="0008718C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</w:p>
          <w:p w14:paraId="52DB9999" w14:textId="77777777" w:rsidR="003614AD" w:rsidRPr="003614AD" w:rsidRDefault="003614AD" w:rsidP="003614AD">
            <w:pPr>
              <w:pStyle w:val="ListParagraph"/>
              <w:jc w:val="both"/>
              <w:rPr>
                <w:rFonts w:ascii="Times New Roman" w:hAnsi="Times New Roman" w:cs="Times New Roman"/>
              </w:rPr>
            </w:pPr>
          </w:p>
          <w:p w14:paraId="39B270F3" w14:textId="0DA3F0E6" w:rsidR="00C679E1" w:rsidRDefault="00C679E1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655D5A21" w14:textId="77777777" w:rsidR="00C679E1" w:rsidRDefault="00C679E1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2DCFDA92" w14:textId="24257ECE" w:rsidR="00BC4550" w:rsidRPr="00BC4550" w:rsidRDefault="00BC4550" w:rsidP="00BC455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489E17F4" w:rsidR="00396F7D" w:rsidRPr="00042CD6" w:rsidRDefault="00396F7D" w:rsidP="00396F7D">
            <w:pPr>
              <w:ind w:right="54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396F7D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396F7D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396F7D" w:rsidRPr="00042CD6" w:rsidRDefault="00396F7D" w:rsidP="00396F7D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396F7D" w:rsidRPr="00042CD6" w:rsidRDefault="00396F7D" w:rsidP="00396F7D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8"/>
              <w:gridCol w:w="1566"/>
              <w:gridCol w:w="323"/>
              <w:gridCol w:w="1005"/>
              <w:gridCol w:w="286"/>
              <w:gridCol w:w="1144"/>
              <w:gridCol w:w="286"/>
            </w:tblGrid>
            <w:tr w:rsidR="00396F7D" w:rsidRPr="00042CD6" w14:paraId="4465CCF7" w14:textId="77777777" w:rsidTr="0008718C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396F7D" w:rsidRPr="00042CD6" w:rsidRDefault="00396F7D" w:rsidP="00396F7D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FFFFF" w:themeFill="background1"/>
                </w:tcPr>
                <w:p w14:paraId="41CBF866" w14:textId="23C1ED96" w:rsidR="00396F7D" w:rsidRPr="00042CD6" w:rsidRDefault="00FC38D9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FC38D9">
                    <w:rPr>
                      <w:rFonts w:ascii="Times New Roman" w:eastAsia="Verdana" w:hAnsi="Times New Roman" w:cs="Times New Roman"/>
                    </w:rPr>
                    <w:t>x</w:t>
                  </w:r>
                  <w:r w:rsidR="00396F7D" w:rsidRPr="00FC38D9">
                    <w:rPr>
                      <w:rFonts w:ascii="Times New Roman" w:eastAsia="Verdana" w:hAnsi="Times New Roman" w:cs="Times New Roman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uto"/>
                </w:tcPr>
                <w:p w14:paraId="6B23D8AB" w14:textId="77777777" w:rsidR="00396F7D" w:rsidRPr="00042CD6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396F7D" w:rsidRPr="00042CD6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396F7D" w:rsidRPr="00042CD6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396F7D" w:rsidRPr="00042CD6" w:rsidRDefault="00396F7D" w:rsidP="00396F7D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396F7D" w:rsidRDefault="00396F7D" w:rsidP="00396F7D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396F7D" w:rsidRPr="00042CD6" w:rsidRDefault="00396F7D" w:rsidP="00396F7D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396F7D" w:rsidRPr="00042CD6" w:rsidRDefault="00396F7D" w:rsidP="00396F7D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Further Comments       (if any)</w:t>
            </w:r>
          </w:p>
        </w:tc>
        <w:tc>
          <w:tcPr>
            <w:tcW w:w="6657" w:type="dxa"/>
            <w:gridSpan w:val="3"/>
          </w:tcPr>
          <w:p w14:paraId="23C1AC58" w14:textId="7521C45F" w:rsidR="00396F7D" w:rsidRPr="00FC38D9" w:rsidRDefault="00396F7D" w:rsidP="00396F7D">
            <w:pPr>
              <w:ind w:right="3213"/>
              <w:jc w:val="both"/>
              <w:rPr>
                <w:rFonts w:ascii="Times New Roman" w:hAnsi="Times New Roman" w:cs="Times New Roman"/>
                <w:color w:val="auto"/>
              </w:rPr>
            </w:pPr>
          </w:p>
        </w:tc>
      </w:tr>
      <w:tr w:rsidR="00396F7D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396F7D" w:rsidRPr="00042CD6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49175B3E" w:rsidR="00396F7D" w:rsidRPr="007E36C6" w:rsidRDefault="007E36C6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auto"/>
              </w:rPr>
            </w:pPr>
            <w:r>
              <w:rPr>
                <w:rFonts w:ascii="Times New Roman" w:eastAsia="Verdana" w:hAnsi="Times New Roman" w:cs="Times New Roman"/>
                <w:b/>
                <w:color w:val="auto"/>
              </w:rPr>
              <w:t>Dr. BVKI Vidanage</w:t>
            </w:r>
          </w:p>
        </w:tc>
      </w:tr>
      <w:tr w:rsidR="00396F7D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396F7D" w:rsidRPr="00042CD6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 Signature</w:t>
            </w:r>
          </w:p>
        </w:tc>
        <w:tc>
          <w:tcPr>
            <w:tcW w:w="6657" w:type="dxa"/>
            <w:gridSpan w:val="3"/>
          </w:tcPr>
          <w:p w14:paraId="550CE693" w14:textId="3E6ADDBA" w:rsidR="00396F7D" w:rsidRPr="007E36C6" w:rsidRDefault="00FC38D9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auto"/>
              </w:rPr>
            </w:pPr>
            <w:r>
              <w:rPr>
                <w:rFonts w:ascii="Times New Roman" w:eastAsia="Verdana" w:hAnsi="Times New Roman" w:cs="Times New Roman"/>
                <w:b/>
                <w:color w:val="auto"/>
              </w:rPr>
              <w:t>BVKI Vidanage</w:t>
            </w:r>
          </w:p>
        </w:tc>
      </w:tr>
    </w:tbl>
    <w:p w14:paraId="302A27E2" w14:textId="77777777" w:rsidR="00DB4E05" w:rsidRPr="00042CD6" w:rsidRDefault="002C307E" w:rsidP="001128E6">
      <w:pPr>
        <w:spacing w:after="2234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sectPr w:rsidR="00DB4E05" w:rsidRPr="00042CD6" w:rsidSect="009F676F">
      <w:pgSz w:w="11906" w:h="16838"/>
      <w:pgMar w:top="810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5B6E37"/>
    <w:multiLevelType w:val="hybridMultilevel"/>
    <w:tmpl w:val="FFC252D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D9E7435"/>
    <w:multiLevelType w:val="hybridMultilevel"/>
    <w:tmpl w:val="B93CB2C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5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D93AC2"/>
    <w:multiLevelType w:val="hybridMultilevel"/>
    <w:tmpl w:val="C3A658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538D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9" w15:restartNumberingAfterBreak="0">
    <w:nsid w:val="38403EAA"/>
    <w:multiLevelType w:val="hybridMultilevel"/>
    <w:tmpl w:val="A8A4310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67174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41A505F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44E11B81"/>
    <w:multiLevelType w:val="hybridMultilevel"/>
    <w:tmpl w:val="20FCAD94"/>
    <w:lvl w:ilvl="0" w:tplc="0409000D">
      <w:start w:val="1"/>
      <w:numFmt w:val="bullet"/>
      <w:lvlText w:val=""/>
      <w:lvlJc w:val="left"/>
      <w:pPr>
        <w:ind w:left="58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48" w:hanging="360"/>
      </w:pPr>
      <w:rPr>
        <w:rFonts w:ascii="Wingdings" w:hAnsi="Wingdings" w:hint="default"/>
      </w:rPr>
    </w:lvl>
  </w:abstractNum>
  <w:abstractNum w:abstractNumId="13" w15:restartNumberingAfterBreak="0">
    <w:nsid w:val="4A4866D1"/>
    <w:multiLevelType w:val="hybridMultilevel"/>
    <w:tmpl w:val="17BAB6B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CA5F9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59B129F5"/>
    <w:multiLevelType w:val="hybridMultilevel"/>
    <w:tmpl w:val="9C82AF6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BB61D47"/>
    <w:multiLevelType w:val="hybridMultilevel"/>
    <w:tmpl w:val="B6C8BD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8" w15:restartNumberingAfterBreak="0">
    <w:nsid w:val="64F377C7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64E0C1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A802F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2058818198">
    <w:abstractNumId w:val="5"/>
  </w:num>
  <w:num w:numId="2" w16cid:durableId="383255958">
    <w:abstractNumId w:val="12"/>
  </w:num>
  <w:num w:numId="3" w16cid:durableId="1701393247">
    <w:abstractNumId w:val="20"/>
  </w:num>
  <w:num w:numId="4" w16cid:durableId="485051063">
    <w:abstractNumId w:val="4"/>
  </w:num>
  <w:num w:numId="5" w16cid:durableId="558707146">
    <w:abstractNumId w:val="17"/>
  </w:num>
  <w:num w:numId="6" w16cid:durableId="1496528972">
    <w:abstractNumId w:val="22"/>
  </w:num>
  <w:num w:numId="7" w16cid:durableId="152137873">
    <w:abstractNumId w:val="8"/>
  </w:num>
  <w:num w:numId="8" w16cid:durableId="1291016451">
    <w:abstractNumId w:val="2"/>
  </w:num>
  <w:num w:numId="9" w16cid:durableId="27221922">
    <w:abstractNumId w:val="1"/>
  </w:num>
  <w:num w:numId="10" w16cid:durableId="1962884762">
    <w:abstractNumId w:val="14"/>
  </w:num>
  <w:num w:numId="11" w16cid:durableId="1519738779">
    <w:abstractNumId w:val="0"/>
  </w:num>
  <w:num w:numId="12" w16cid:durableId="685012441">
    <w:abstractNumId w:val="16"/>
  </w:num>
  <w:num w:numId="13" w16cid:durableId="867792660">
    <w:abstractNumId w:val="10"/>
  </w:num>
  <w:num w:numId="14" w16cid:durableId="1345741972">
    <w:abstractNumId w:val="11"/>
  </w:num>
  <w:num w:numId="15" w16cid:durableId="986009805">
    <w:abstractNumId w:val="18"/>
  </w:num>
  <w:num w:numId="16" w16cid:durableId="1080181369">
    <w:abstractNumId w:val="7"/>
  </w:num>
  <w:num w:numId="17" w16cid:durableId="2021813765">
    <w:abstractNumId w:val="21"/>
  </w:num>
  <w:num w:numId="18" w16cid:durableId="1629582840">
    <w:abstractNumId w:val="19"/>
  </w:num>
  <w:num w:numId="19" w16cid:durableId="1164400128">
    <w:abstractNumId w:val="3"/>
  </w:num>
  <w:num w:numId="20" w16cid:durableId="1838573210">
    <w:abstractNumId w:val="9"/>
  </w:num>
  <w:num w:numId="21" w16cid:durableId="1237088453">
    <w:abstractNumId w:val="13"/>
  </w:num>
  <w:num w:numId="22" w16cid:durableId="858130604">
    <w:abstractNumId w:val="15"/>
  </w:num>
  <w:num w:numId="23" w16cid:durableId="754408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718C"/>
    <w:rsid w:val="0009219B"/>
    <w:rsid w:val="00096817"/>
    <w:rsid w:val="000A53D6"/>
    <w:rsid w:val="000B3930"/>
    <w:rsid w:val="000E6BCB"/>
    <w:rsid w:val="000F63A9"/>
    <w:rsid w:val="001128E6"/>
    <w:rsid w:val="001212ED"/>
    <w:rsid w:val="001656BA"/>
    <w:rsid w:val="00190815"/>
    <w:rsid w:val="001C3D57"/>
    <w:rsid w:val="001D2C6C"/>
    <w:rsid w:val="0021143D"/>
    <w:rsid w:val="002163E5"/>
    <w:rsid w:val="00236DEC"/>
    <w:rsid w:val="002613E2"/>
    <w:rsid w:val="00287052"/>
    <w:rsid w:val="002A1C24"/>
    <w:rsid w:val="002A39AB"/>
    <w:rsid w:val="002A3B5E"/>
    <w:rsid w:val="002B1D09"/>
    <w:rsid w:val="002C1ACE"/>
    <w:rsid w:val="002C307E"/>
    <w:rsid w:val="00302AB7"/>
    <w:rsid w:val="00304736"/>
    <w:rsid w:val="00310B31"/>
    <w:rsid w:val="00312671"/>
    <w:rsid w:val="00317327"/>
    <w:rsid w:val="003301E6"/>
    <w:rsid w:val="00335378"/>
    <w:rsid w:val="00343DB6"/>
    <w:rsid w:val="00351C62"/>
    <w:rsid w:val="00354EC5"/>
    <w:rsid w:val="003614AD"/>
    <w:rsid w:val="00383A3B"/>
    <w:rsid w:val="003940C4"/>
    <w:rsid w:val="00396F7D"/>
    <w:rsid w:val="003A348C"/>
    <w:rsid w:val="003E49BF"/>
    <w:rsid w:val="003E53E2"/>
    <w:rsid w:val="003F6EC0"/>
    <w:rsid w:val="004060D1"/>
    <w:rsid w:val="0040689B"/>
    <w:rsid w:val="00427B46"/>
    <w:rsid w:val="00433CBF"/>
    <w:rsid w:val="004822C9"/>
    <w:rsid w:val="00485848"/>
    <w:rsid w:val="004A092C"/>
    <w:rsid w:val="004A6603"/>
    <w:rsid w:val="004C5A17"/>
    <w:rsid w:val="004D01F9"/>
    <w:rsid w:val="004D58A1"/>
    <w:rsid w:val="004E02A5"/>
    <w:rsid w:val="00514E13"/>
    <w:rsid w:val="00524E07"/>
    <w:rsid w:val="00553CAA"/>
    <w:rsid w:val="00563F50"/>
    <w:rsid w:val="00563F8C"/>
    <w:rsid w:val="00565CD2"/>
    <w:rsid w:val="00574A0C"/>
    <w:rsid w:val="00583952"/>
    <w:rsid w:val="005C70F6"/>
    <w:rsid w:val="005E02AF"/>
    <w:rsid w:val="006051A2"/>
    <w:rsid w:val="00607DFD"/>
    <w:rsid w:val="00614B02"/>
    <w:rsid w:val="00615EB1"/>
    <w:rsid w:val="0062111F"/>
    <w:rsid w:val="0063375F"/>
    <w:rsid w:val="0063462E"/>
    <w:rsid w:val="00676609"/>
    <w:rsid w:val="006868A3"/>
    <w:rsid w:val="006A1D35"/>
    <w:rsid w:val="006A28F0"/>
    <w:rsid w:val="006B65E1"/>
    <w:rsid w:val="007155C1"/>
    <w:rsid w:val="0073235E"/>
    <w:rsid w:val="0073374A"/>
    <w:rsid w:val="007A63EA"/>
    <w:rsid w:val="007B540A"/>
    <w:rsid w:val="007D77A5"/>
    <w:rsid w:val="007E36C6"/>
    <w:rsid w:val="008112BA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A4287"/>
    <w:rsid w:val="009B0D42"/>
    <w:rsid w:val="009D45B3"/>
    <w:rsid w:val="009D5447"/>
    <w:rsid w:val="009E2329"/>
    <w:rsid w:val="009F676F"/>
    <w:rsid w:val="00A23845"/>
    <w:rsid w:val="00A42FDE"/>
    <w:rsid w:val="00A855DB"/>
    <w:rsid w:val="00AA10E5"/>
    <w:rsid w:val="00AC5A9B"/>
    <w:rsid w:val="00AD0F61"/>
    <w:rsid w:val="00AE1D31"/>
    <w:rsid w:val="00B417DB"/>
    <w:rsid w:val="00B4445F"/>
    <w:rsid w:val="00B618D1"/>
    <w:rsid w:val="00B83E15"/>
    <w:rsid w:val="00B848F0"/>
    <w:rsid w:val="00B903A7"/>
    <w:rsid w:val="00BB6157"/>
    <w:rsid w:val="00BC25E3"/>
    <w:rsid w:val="00BC4550"/>
    <w:rsid w:val="00BD4F17"/>
    <w:rsid w:val="00BF5C18"/>
    <w:rsid w:val="00C06F42"/>
    <w:rsid w:val="00C679E1"/>
    <w:rsid w:val="00C9329C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1DA7"/>
    <w:rsid w:val="00D3337B"/>
    <w:rsid w:val="00D61CE9"/>
    <w:rsid w:val="00D658AE"/>
    <w:rsid w:val="00D66528"/>
    <w:rsid w:val="00DB4E05"/>
    <w:rsid w:val="00E03A65"/>
    <w:rsid w:val="00E06653"/>
    <w:rsid w:val="00E35733"/>
    <w:rsid w:val="00E904C2"/>
    <w:rsid w:val="00EA571B"/>
    <w:rsid w:val="00EA584B"/>
    <w:rsid w:val="00EB540E"/>
    <w:rsid w:val="00EE29AE"/>
    <w:rsid w:val="00EE5386"/>
    <w:rsid w:val="00F02AB2"/>
    <w:rsid w:val="00F04861"/>
    <w:rsid w:val="00F071B0"/>
    <w:rsid w:val="00F151F7"/>
    <w:rsid w:val="00F163CF"/>
    <w:rsid w:val="00F52B4C"/>
    <w:rsid w:val="00F662AB"/>
    <w:rsid w:val="00F73429"/>
    <w:rsid w:val="00F842CF"/>
    <w:rsid w:val="00FC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Bahasuru Palawattha</cp:lastModifiedBy>
  <cp:revision>4</cp:revision>
  <cp:lastPrinted>2024-03-06T03:50:00Z</cp:lastPrinted>
  <dcterms:created xsi:type="dcterms:W3CDTF">2024-04-02T14:48:00Z</dcterms:created>
  <dcterms:modified xsi:type="dcterms:W3CDTF">2024-04-03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